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A0707" w14:textId="55BF8365" w:rsidR="00F96B01" w:rsidRPr="006F102A" w:rsidRDefault="00852CF2" w:rsidP="00A41030">
      <w:pPr>
        <w:rPr>
          <w:rFonts w:ascii="Times New Roman" w:hAnsi="Times New Roman" w:cs="Times New Roman"/>
          <w:b/>
          <w:sz w:val="32"/>
          <w:szCs w:val="32"/>
        </w:rPr>
      </w:pPr>
      <w:r w:rsidRPr="006F102A">
        <w:rPr>
          <w:rFonts w:ascii="Times New Roman" w:hAnsi="Times New Roman" w:cs="Times New Roman"/>
          <w:b/>
          <w:sz w:val="32"/>
          <w:szCs w:val="32"/>
        </w:rPr>
        <w:t>C</w:t>
      </w:r>
      <w:r w:rsidR="000F5D0C" w:rsidRPr="006F102A">
        <w:rPr>
          <w:rFonts w:ascii="Times New Roman" w:hAnsi="Times New Roman" w:cs="Times New Roman"/>
          <w:b/>
          <w:sz w:val="32"/>
          <w:szCs w:val="32"/>
        </w:rPr>
        <w:t xml:space="preserve">FO Forum </w:t>
      </w:r>
      <w:r w:rsidR="0088283F">
        <w:rPr>
          <w:rFonts w:ascii="Times New Roman" w:hAnsi="Times New Roman" w:cs="Times New Roman"/>
          <w:b/>
          <w:sz w:val="32"/>
          <w:szCs w:val="32"/>
        </w:rPr>
        <w:t>Pa.</w:t>
      </w:r>
      <w:r w:rsidR="00CC71F2" w:rsidRPr="006F102A">
        <w:rPr>
          <w:rFonts w:ascii="Times New Roman" w:hAnsi="Times New Roman" w:cs="Times New Roman"/>
          <w:b/>
          <w:sz w:val="32"/>
          <w:szCs w:val="32"/>
        </w:rPr>
        <w:t xml:space="preserve"> </w:t>
      </w:r>
      <w:r w:rsidR="006A0890">
        <w:rPr>
          <w:rFonts w:ascii="Times New Roman" w:hAnsi="Times New Roman" w:cs="Times New Roman"/>
          <w:b/>
          <w:sz w:val="32"/>
          <w:szCs w:val="32"/>
        </w:rPr>
        <w:t>November 15</w:t>
      </w:r>
      <w:r w:rsidR="00630FD7" w:rsidRPr="006F102A">
        <w:rPr>
          <w:rFonts w:ascii="Times New Roman" w:hAnsi="Times New Roman" w:cs="Times New Roman"/>
          <w:b/>
          <w:sz w:val="32"/>
          <w:szCs w:val="32"/>
        </w:rPr>
        <w:t xml:space="preserve"> </w:t>
      </w:r>
      <w:r w:rsidR="007A74AB" w:rsidRPr="006F102A">
        <w:rPr>
          <w:rFonts w:ascii="Times New Roman" w:hAnsi="Times New Roman" w:cs="Times New Roman"/>
          <w:b/>
          <w:sz w:val="32"/>
          <w:szCs w:val="32"/>
        </w:rPr>
        <w:t>202</w:t>
      </w:r>
      <w:r w:rsidR="005579AB" w:rsidRPr="006F102A">
        <w:rPr>
          <w:rFonts w:ascii="Times New Roman" w:hAnsi="Times New Roman" w:cs="Times New Roman"/>
          <w:b/>
          <w:sz w:val="32"/>
          <w:szCs w:val="32"/>
        </w:rPr>
        <w:t>3</w:t>
      </w:r>
      <w:r w:rsidR="00E37B8F" w:rsidRPr="006F102A">
        <w:rPr>
          <w:rFonts w:ascii="Times New Roman" w:hAnsi="Times New Roman" w:cs="Times New Roman"/>
          <w:b/>
          <w:sz w:val="32"/>
          <w:szCs w:val="32"/>
        </w:rPr>
        <w:t xml:space="preserve"> </w:t>
      </w:r>
      <w:r w:rsidR="000F5D0C" w:rsidRPr="006F102A">
        <w:rPr>
          <w:rFonts w:ascii="Times New Roman" w:hAnsi="Times New Roman" w:cs="Times New Roman"/>
          <w:b/>
          <w:sz w:val="32"/>
          <w:szCs w:val="32"/>
        </w:rPr>
        <w:t>Minutes</w:t>
      </w:r>
    </w:p>
    <w:p w14:paraId="2423D4BA" w14:textId="28463C96" w:rsidR="005579AB" w:rsidRPr="006F102A" w:rsidRDefault="005579AB" w:rsidP="00A41030">
      <w:pPr>
        <w:rPr>
          <w:rFonts w:ascii="Times New Roman" w:hAnsi="Times New Roman" w:cs="Times New Roman"/>
          <w:bCs/>
          <w:sz w:val="36"/>
          <w:szCs w:val="36"/>
        </w:rPr>
      </w:pPr>
      <w:r w:rsidRPr="006F102A">
        <w:rPr>
          <w:rFonts w:ascii="Times New Roman" w:hAnsi="Times New Roman" w:cs="Times New Roman"/>
          <w:bCs/>
          <w:sz w:val="36"/>
          <w:szCs w:val="36"/>
        </w:rPr>
        <w:t xml:space="preserve"> </w:t>
      </w:r>
      <w:r w:rsidR="00C05DFE">
        <w:rPr>
          <w:rFonts w:ascii="Times New Roman" w:hAnsi="Times New Roman" w:cs="Times New Roman"/>
          <w:bCs/>
          <w:sz w:val="36"/>
          <w:szCs w:val="36"/>
        </w:rPr>
        <w:t>V</w:t>
      </w:r>
      <w:r w:rsidRPr="006F102A">
        <w:rPr>
          <w:rFonts w:ascii="Times New Roman" w:hAnsi="Times New Roman" w:cs="Times New Roman"/>
          <w:bCs/>
          <w:sz w:val="36"/>
          <w:szCs w:val="36"/>
        </w:rPr>
        <w:t xml:space="preserve">irtual meeting to </w:t>
      </w:r>
      <w:r w:rsidR="00630FD7" w:rsidRPr="006F102A">
        <w:rPr>
          <w:rFonts w:ascii="Times New Roman" w:hAnsi="Times New Roman" w:cs="Times New Roman"/>
          <w:bCs/>
          <w:sz w:val="36"/>
          <w:szCs w:val="36"/>
        </w:rPr>
        <w:t xml:space="preserve">learn about </w:t>
      </w:r>
      <w:r w:rsidR="006A0890">
        <w:rPr>
          <w:rFonts w:ascii="Times New Roman" w:hAnsi="Times New Roman" w:cs="Times New Roman"/>
          <w:bCs/>
          <w:sz w:val="36"/>
          <w:szCs w:val="36"/>
        </w:rPr>
        <w:t>the key to success-a firm’s culture!</w:t>
      </w:r>
      <w:r w:rsidR="0088283F">
        <w:rPr>
          <w:rFonts w:ascii="Times New Roman" w:hAnsi="Times New Roman" w:cs="Times New Roman"/>
          <w:bCs/>
          <w:sz w:val="36"/>
          <w:szCs w:val="36"/>
        </w:rPr>
        <w:t xml:space="preserve"> </w:t>
      </w:r>
    </w:p>
    <w:p w14:paraId="1CCFE7B1" w14:textId="4FB6B35A" w:rsidR="005579AB" w:rsidRDefault="005579AB" w:rsidP="00A41030">
      <w:pPr>
        <w:rPr>
          <w:rFonts w:ascii="Times New Roman" w:hAnsi="Times New Roman" w:cs="Times New Roman"/>
          <w:bCs/>
          <w:sz w:val="36"/>
          <w:szCs w:val="36"/>
        </w:rPr>
      </w:pPr>
      <w:r w:rsidRPr="006F102A">
        <w:rPr>
          <w:rFonts w:ascii="Times New Roman" w:hAnsi="Times New Roman" w:cs="Times New Roman"/>
          <w:bCs/>
          <w:sz w:val="36"/>
          <w:szCs w:val="36"/>
        </w:rPr>
        <w:t>Guest</w:t>
      </w:r>
      <w:r w:rsidR="00630FD7" w:rsidRPr="006F102A">
        <w:rPr>
          <w:rFonts w:ascii="Times New Roman" w:hAnsi="Times New Roman" w:cs="Times New Roman"/>
          <w:bCs/>
          <w:sz w:val="36"/>
          <w:szCs w:val="36"/>
        </w:rPr>
        <w:t xml:space="preserve"> speaker</w:t>
      </w:r>
      <w:r w:rsidR="006A0890">
        <w:rPr>
          <w:rFonts w:ascii="Times New Roman" w:hAnsi="Times New Roman" w:cs="Times New Roman"/>
          <w:bCs/>
          <w:sz w:val="36"/>
          <w:szCs w:val="36"/>
        </w:rPr>
        <w:t xml:space="preserve">s were Anita Krick and John Foster.  They are complimentary experts in OD, HR, financial and leadership as each of them has a history of  in driving success-either in their own firms or currently as consultants. </w:t>
      </w:r>
    </w:p>
    <w:p w14:paraId="400CC7D3" w14:textId="7E569A6A" w:rsidR="006A0890" w:rsidRDefault="006A0890" w:rsidP="00A41030">
      <w:pPr>
        <w:rPr>
          <w:rFonts w:ascii="Times New Roman" w:hAnsi="Times New Roman" w:cs="Times New Roman"/>
          <w:bCs/>
          <w:sz w:val="36"/>
          <w:szCs w:val="36"/>
        </w:rPr>
      </w:pPr>
      <w:r>
        <w:rPr>
          <w:rFonts w:ascii="Times New Roman" w:hAnsi="Times New Roman" w:cs="Times New Roman"/>
          <w:bCs/>
          <w:sz w:val="36"/>
          <w:szCs w:val="36"/>
        </w:rPr>
        <w:t xml:space="preserve">We have all heard that culture trumps strategy and usually that is </w:t>
      </w:r>
      <w:r w:rsidR="006E61AE">
        <w:rPr>
          <w:rFonts w:ascii="Times New Roman" w:hAnsi="Times New Roman" w:cs="Times New Roman"/>
          <w:bCs/>
          <w:sz w:val="36"/>
          <w:szCs w:val="36"/>
        </w:rPr>
        <w:t xml:space="preserve">taken with a grain of salt.  John anticipated that and shared a presentation given to a large CPA organization and proved it to them!  The return on investment was overwhelming and convincing.   I won’t try to summarize their years of knowledge-that’s why the zoom presentation is on the website. </w:t>
      </w:r>
    </w:p>
    <w:p w14:paraId="454633EE" w14:textId="4CED20B6" w:rsidR="005802B5" w:rsidRPr="005802B5" w:rsidRDefault="005802B5" w:rsidP="00A41030">
      <w:pPr>
        <w:rPr>
          <w:rFonts w:ascii="Times New Roman" w:hAnsi="Times New Roman" w:cs="Times New Roman"/>
          <w:b/>
          <w:sz w:val="36"/>
          <w:szCs w:val="36"/>
        </w:rPr>
      </w:pPr>
      <w:r w:rsidRPr="005802B5">
        <w:rPr>
          <w:rFonts w:ascii="Times New Roman" w:hAnsi="Times New Roman" w:cs="Times New Roman"/>
          <w:b/>
          <w:sz w:val="36"/>
          <w:szCs w:val="36"/>
        </w:rPr>
        <w:t>Housekeeping:</w:t>
      </w:r>
    </w:p>
    <w:p w14:paraId="65A8AD15" w14:textId="63FED5E1" w:rsidR="008B6B5D" w:rsidRDefault="008B6B5D" w:rsidP="00A41030">
      <w:pPr>
        <w:rPr>
          <w:rFonts w:ascii="Times New Roman" w:hAnsi="Times New Roman" w:cs="Times New Roman"/>
          <w:bCs/>
          <w:sz w:val="36"/>
          <w:szCs w:val="36"/>
        </w:rPr>
      </w:pPr>
      <w:r w:rsidRPr="006F102A">
        <w:rPr>
          <w:rFonts w:ascii="Times New Roman" w:hAnsi="Times New Roman" w:cs="Times New Roman"/>
          <w:bCs/>
          <w:sz w:val="36"/>
          <w:szCs w:val="36"/>
        </w:rPr>
        <w:t xml:space="preserve">Visit the slides and the </w:t>
      </w:r>
      <w:r w:rsidR="007156D0">
        <w:rPr>
          <w:rFonts w:ascii="Times New Roman" w:hAnsi="Times New Roman" w:cs="Times New Roman"/>
          <w:bCs/>
          <w:sz w:val="36"/>
          <w:szCs w:val="36"/>
        </w:rPr>
        <w:t>recording</w:t>
      </w:r>
      <w:r w:rsidRPr="006F102A">
        <w:rPr>
          <w:rFonts w:ascii="Times New Roman" w:hAnsi="Times New Roman" w:cs="Times New Roman"/>
          <w:bCs/>
          <w:sz w:val="36"/>
          <w:szCs w:val="36"/>
        </w:rPr>
        <w:t xml:space="preserve"> on the website. </w:t>
      </w:r>
      <w:hyperlink r:id="rId8" w:history="1">
        <w:r w:rsidRPr="006F102A">
          <w:rPr>
            <w:rStyle w:val="Hyperlink"/>
            <w:rFonts w:ascii="Times New Roman" w:hAnsi="Times New Roman" w:cs="Times New Roman"/>
            <w:bCs/>
            <w:sz w:val="36"/>
            <w:szCs w:val="36"/>
          </w:rPr>
          <w:t>www.thecfosolution.org</w:t>
        </w:r>
      </w:hyperlink>
      <w:r w:rsidR="005802B5">
        <w:rPr>
          <w:rFonts w:ascii="Times New Roman" w:hAnsi="Times New Roman" w:cs="Times New Roman"/>
          <w:bCs/>
          <w:sz w:val="36"/>
          <w:szCs w:val="36"/>
        </w:rPr>
        <w:t xml:space="preserve">  Should be posted this week.  CPE letters </w:t>
      </w:r>
      <w:r w:rsidR="00A71474">
        <w:rPr>
          <w:rFonts w:ascii="Times New Roman" w:hAnsi="Times New Roman" w:cs="Times New Roman"/>
          <w:bCs/>
          <w:sz w:val="36"/>
          <w:szCs w:val="36"/>
        </w:rPr>
        <w:t>are</w:t>
      </w:r>
      <w:r w:rsidR="005802B5">
        <w:rPr>
          <w:rFonts w:ascii="Times New Roman" w:hAnsi="Times New Roman" w:cs="Times New Roman"/>
          <w:bCs/>
          <w:sz w:val="36"/>
          <w:szCs w:val="36"/>
        </w:rPr>
        <w:t xml:space="preserve"> also be on the website. </w:t>
      </w:r>
    </w:p>
    <w:p w14:paraId="228DA671" w14:textId="77777777" w:rsidR="003F7D79" w:rsidRDefault="003F7D79" w:rsidP="00A41030">
      <w:pPr>
        <w:rPr>
          <w:rFonts w:ascii="Times New Roman" w:hAnsi="Times New Roman" w:cs="Times New Roman"/>
          <w:bCs/>
          <w:sz w:val="36"/>
          <w:szCs w:val="36"/>
        </w:rPr>
      </w:pPr>
    </w:p>
    <w:p w14:paraId="6AE6EF01" w14:textId="54C8D340" w:rsidR="003F7D79" w:rsidRDefault="003F7D79" w:rsidP="00A41030">
      <w:pPr>
        <w:rPr>
          <w:rFonts w:ascii="Times New Roman" w:hAnsi="Times New Roman" w:cs="Times New Roman"/>
          <w:b/>
          <w:sz w:val="36"/>
          <w:szCs w:val="36"/>
        </w:rPr>
      </w:pPr>
      <w:r w:rsidRPr="003F7D79">
        <w:rPr>
          <w:rFonts w:ascii="Times New Roman" w:hAnsi="Times New Roman" w:cs="Times New Roman"/>
          <w:b/>
          <w:sz w:val="36"/>
          <w:szCs w:val="36"/>
        </w:rPr>
        <w:t xml:space="preserve">Other: </w:t>
      </w:r>
    </w:p>
    <w:p w14:paraId="1C12B290" w14:textId="3D7DEF56" w:rsidR="003F7D79" w:rsidRDefault="003F7D79" w:rsidP="00A41030">
      <w:pPr>
        <w:rPr>
          <w:rFonts w:ascii="Times New Roman" w:hAnsi="Times New Roman" w:cs="Times New Roman"/>
          <w:bCs/>
          <w:sz w:val="36"/>
          <w:szCs w:val="36"/>
        </w:rPr>
      </w:pPr>
      <w:r>
        <w:rPr>
          <w:rFonts w:ascii="Times New Roman" w:hAnsi="Times New Roman" w:cs="Times New Roman"/>
          <w:bCs/>
          <w:sz w:val="36"/>
          <w:szCs w:val="36"/>
        </w:rPr>
        <w:t xml:space="preserve">If you are in need of </w:t>
      </w:r>
      <w:r w:rsidR="007156D0">
        <w:rPr>
          <w:rFonts w:ascii="Times New Roman" w:hAnsi="Times New Roman" w:cs="Times New Roman"/>
          <w:bCs/>
          <w:sz w:val="36"/>
          <w:szCs w:val="36"/>
        </w:rPr>
        <w:t>employees</w:t>
      </w:r>
      <w:r>
        <w:rPr>
          <w:rFonts w:ascii="Times New Roman" w:hAnsi="Times New Roman" w:cs="Times New Roman"/>
          <w:bCs/>
          <w:sz w:val="36"/>
          <w:szCs w:val="36"/>
        </w:rPr>
        <w:t xml:space="preserve"> feel free to contact me and I will share with our network OR you can reply all to our distribution list. </w:t>
      </w:r>
      <w:r w:rsidR="007156D0">
        <w:rPr>
          <w:rFonts w:ascii="Times New Roman" w:hAnsi="Times New Roman" w:cs="Times New Roman"/>
          <w:bCs/>
          <w:sz w:val="36"/>
          <w:szCs w:val="36"/>
        </w:rPr>
        <w:t xml:space="preserve"> IF you know anyone looking for fractional Controller or CFO positions within the area, please have them contact me.   There are several opportunities AND there are one or two upcoming private search CFO opportunities. </w:t>
      </w:r>
    </w:p>
    <w:p w14:paraId="4B158587" w14:textId="6E2DFE93" w:rsidR="003F7D79" w:rsidRDefault="003F7D79" w:rsidP="00A41030">
      <w:pPr>
        <w:rPr>
          <w:rFonts w:ascii="Times New Roman" w:hAnsi="Times New Roman" w:cs="Times New Roman"/>
          <w:bCs/>
          <w:sz w:val="36"/>
          <w:szCs w:val="36"/>
        </w:rPr>
      </w:pPr>
      <w:r>
        <w:rPr>
          <w:rFonts w:ascii="Times New Roman" w:hAnsi="Times New Roman" w:cs="Times New Roman"/>
          <w:bCs/>
          <w:sz w:val="36"/>
          <w:szCs w:val="36"/>
        </w:rPr>
        <w:t xml:space="preserve"> Lehigh Valley Professionals group has experienced folks in search.   Really difficult to work with their lack of infrastructure but possibly worth it. </w:t>
      </w:r>
      <w:r w:rsidR="006E61AE">
        <w:rPr>
          <w:rFonts w:ascii="Times New Roman" w:hAnsi="Times New Roman" w:cs="Times New Roman"/>
          <w:bCs/>
          <w:sz w:val="36"/>
          <w:szCs w:val="36"/>
        </w:rPr>
        <w:t xml:space="preserve">Contact </w:t>
      </w:r>
      <w:proofErr w:type="spellStart"/>
      <w:r w:rsidR="006E61AE">
        <w:rPr>
          <w:rFonts w:ascii="Times New Roman" w:hAnsi="Times New Roman" w:cs="Times New Roman"/>
          <w:bCs/>
          <w:sz w:val="36"/>
          <w:szCs w:val="36"/>
        </w:rPr>
        <w:t>Careerlink</w:t>
      </w:r>
      <w:proofErr w:type="spellEnd"/>
      <w:r w:rsidR="006E61AE">
        <w:rPr>
          <w:rFonts w:ascii="Times New Roman" w:hAnsi="Times New Roman" w:cs="Times New Roman"/>
          <w:bCs/>
          <w:sz w:val="36"/>
          <w:szCs w:val="36"/>
        </w:rPr>
        <w:t xml:space="preserve"> and ask for their support person.  </w:t>
      </w:r>
    </w:p>
    <w:p w14:paraId="3FBD0E79" w14:textId="02392D8C" w:rsidR="003F7D79" w:rsidRDefault="003F7D79" w:rsidP="00A41030">
      <w:pPr>
        <w:rPr>
          <w:rFonts w:ascii="Times New Roman" w:hAnsi="Times New Roman" w:cs="Times New Roman"/>
          <w:bCs/>
          <w:sz w:val="36"/>
          <w:szCs w:val="36"/>
        </w:rPr>
      </w:pPr>
      <w:r>
        <w:rPr>
          <w:rFonts w:ascii="Times New Roman" w:hAnsi="Times New Roman" w:cs="Times New Roman"/>
          <w:bCs/>
          <w:sz w:val="36"/>
          <w:szCs w:val="36"/>
        </w:rPr>
        <w:lastRenderedPageBreak/>
        <w:t xml:space="preserve"> Similarly</w:t>
      </w:r>
      <w:r w:rsidR="00DE49A5">
        <w:rPr>
          <w:rFonts w:ascii="Times New Roman" w:hAnsi="Times New Roman" w:cs="Times New Roman"/>
          <w:bCs/>
          <w:sz w:val="36"/>
          <w:szCs w:val="36"/>
        </w:rPr>
        <w:t>,</w:t>
      </w:r>
      <w:r>
        <w:rPr>
          <w:rFonts w:ascii="Times New Roman" w:hAnsi="Times New Roman" w:cs="Times New Roman"/>
          <w:bCs/>
          <w:sz w:val="36"/>
          <w:szCs w:val="36"/>
        </w:rPr>
        <w:t xml:space="preserve"> OJT funding exists but </w:t>
      </w:r>
      <w:r w:rsidR="00C05DFE">
        <w:rPr>
          <w:rFonts w:ascii="Times New Roman" w:hAnsi="Times New Roman" w:cs="Times New Roman"/>
          <w:bCs/>
          <w:sz w:val="36"/>
          <w:szCs w:val="36"/>
        </w:rPr>
        <w:t xml:space="preserve">Bethlehem </w:t>
      </w:r>
      <w:r>
        <w:rPr>
          <w:rFonts w:ascii="Times New Roman" w:hAnsi="Times New Roman" w:cs="Times New Roman"/>
          <w:bCs/>
          <w:sz w:val="36"/>
          <w:szCs w:val="36"/>
        </w:rPr>
        <w:t xml:space="preserve">Careerlink has cut back on resources.   </w:t>
      </w:r>
      <w:r w:rsidR="006E61AE">
        <w:rPr>
          <w:rFonts w:ascii="Times New Roman" w:hAnsi="Times New Roman" w:cs="Times New Roman"/>
          <w:bCs/>
          <w:sz w:val="36"/>
          <w:szCs w:val="36"/>
        </w:rPr>
        <w:t xml:space="preserve">If you know someone in search and in need of training in the meantime, there is a new federal funding program for them to access.  </w:t>
      </w:r>
      <w:r>
        <w:rPr>
          <w:rFonts w:ascii="Times New Roman" w:hAnsi="Times New Roman" w:cs="Times New Roman"/>
          <w:bCs/>
          <w:sz w:val="36"/>
          <w:szCs w:val="36"/>
        </w:rPr>
        <w:t xml:space="preserve">WOTC and other credits exist if you are not receiving those credits, we can help you. </w:t>
      </w:r>
    </w:p>
    <w:p w14:paraId="37012507" w14:textId="041AE71C" w:rsidR="003F7D79" w:rsidRDefault="00A71474" w:rsidP="00A41030">
      <w:pPr>
        <w:rPr>
          <w:rFonts w:ascii="Times New Roman" w:hAnsi="Times New Roman" w:cs="Times New Roman"/>
          <w:bCs/>
          <w:sz w:val="36"/>
          <w:szCs w:val="36"/>
        </w:rPr>
      </w:pPr>
      <w:r>
        <w:rPr>
          <w:rFonts w:ascii="Times New Roman" w:hAnsi="Times New Roman" w:cs="Times New Roman"/>
          <w:bCs/>
          <w:sz w:val="36"/>
          <w:szCs w:val="36"/>
        </w:rPr>
        <w:t>S</w:t>
      </w:r>
      <w:r w:rsidR="003F7D79">
        <w:rPr>
          <w:rFonts w:ascii="Times New Roman" w:hAnsi="Times New Roman" w:cs="Times New Roman"/>
          <w:bCs/>
          <w:sz w:val="36"/>
          <w:szCs w:val="36"/>
        </w:rPr>
        <w:t xml:space="preserve">ame for tax credits, cost savings and other topics.  Call me to chat about your situation.   </w:t>
      </w:r>
    </w:p>
    <w:p w14:paraId="1A725E85" w14:textId="77777777" w:rsidR="00C71101" w:rsidRDefault="00C71101" w:rsidP="00A41030">
      <w:pPr>
        <w:rPr>
          <w:rFonts w:ascii="Times New Roman" w:hAnsi="Times New Roman" w:cs="Times New Roman"/>
          <w:bCs/>
          <w:sz w:val="36"/>
          <w:szCs w:val="36"/>
        </w:rPr>
      </w:pPr>
    </w:p>
    <w:p w14:paraId="04225CA0" w14:textId="4D4A0B75" w:rsidR="00C05DFE" w:rsidRDefault="007156D0" w:rsidP="007156D0">
      <w:pPr>
        <w:rPr>
          <w:rFonts w:ascii="Times New Roman" w:hAnsi="Times New Roman" w:cs="Times New Roman"/>
          <w:b/>
          <w:sz w:val="36"/>
          <w:szCs w:val="36"/>
        </w:rPr>
      </w:pPr>
      <w:r>
        <w:rPr>
          <w:rFonts w:ascii="Times New Roman" w:hAnsi="Times New Roman" w:cs="Times New Roman"/>
          <w:b/>
          <w:sz w:val="36"/>
          <w:szCs w:val="36"/>
        </w:rPr>
        <w:t xml:space="preserve">No session in December.   </w:t>
      </w:r>
      <w:r w:rsidR="00C71101" w:rsidRPr="003F7D79">
        <w:rPr>
          <w:rFonts w:ascii="Times New Roman" w:hAnsi="Times New Roman" w:cs="Times New Roman"/>
          <w:b/>
          <w:sz w:val="36"/>
          <w:szCs w:val="36"/>
        </w:rPr>
        <w:t xml:space="preserve">  </w:t>
      </w:r>
      <w:r>
        <w:rPr>
          <w:rFonts w:ascii="Times New Roman" w:hAnsi="Times New Roman" w:cs="Times New Roman"/>
          <w:b/>
          <w:sz w:val="36"/>
          <w:szCs w:val="36"/>
        </w:rPr>
        <w:t xml:space="preserve"> Keep ideas coming on future topics.   </w:t>
      </w:r>
    </w:p>
    <w:p w14:paraId="0605E2E5" w14:textId="77777777" w:rsidR="00A71474" w:rsidRDefault="00A71474" w:rsidP="007156D0">
      <w:pPr>
        <w:rPr>
          <w:rFonts w:ascii="Times New Roman" w:hAnsi="Times New Roman" w:cs="Times New Roman"/>
          <w:b/>
          <w:sz w:val="36"/>
          <w:szCs w:val="36"/>
        </w:rPr>
      </w:pPr>
      <w:r>
        <w:rPr>
          <w:rFonts w:ascii="Times New Roman" w:hAnsi="Times New Roman" w:cs="Times New Roman"/>
          <w:b/>
          <w:sz w:val="36"/>
          <w:szCs w:val="36"/>
        </w:rPr>
        <w:t xml:space="preserve">January topic and invitation to be provided. </w:t>
      </w:r>
    </w:p>
    <w:p w14:paraId="07F0E7A0" w14:textId="27ABD48D" w:rsidR="001301F6" w:rsidRDefault="001301F6" w:rsidP="007156D0">
      <w:pPr>
        <w:rPr>
          <w:rFonts w:ascii="Times New Roman" w:hAnsi="Times New Roman" w:cs="Times New Roman"/>
          <w:b/>
          <w:sz w:val="36"/>
          <w:szCs w:val="36"/>
        </w:rPr>
      </w:pPr>
      <w:r>
        <w:rPr>
          <w:rFonts w:ascii="Times New Roman" w:hAnsi="Times New Roman" w:cs="Times New Roman"/>
          <w:b/>
          <w:sz w:val="36"/>
          <w:szCs w:val="36"/>
        </w:rPr>
        <w:t xml:space="preserve">Enjoy the holidays. </w:t>
      </w:r>
    </w:p>
    <w:p w14:paraId="28B3F31F" w14:textId="172E4950" w:rsidR="00750597" w:rsidRPr="001301F6" w:rsidRDefault="00750597" w:rsidP="001301F6">
      <w:pPr>
        <w:rPr>
          <w:rFonts w:ascii="Times New Roman" w:hAnsi="Times New Roman" w:cs="Times New Roman"/>
          <w:b/>
          <w:sz w:val="36"/>
          <w:szCs w:val="36"/>
        </w:rPr>
      </w:pPr>
      <w:r w:rsidRPr="001301F6">
        <w:rPr>
          <w:rFonts w:ascii="Times New Roman" w:hAnsi="Times New Roman" w:cs="Times New Roman"/>
          <w:b/>
          <w:sz w:val="36"/>
          <w:szCs w:val="36"/>
        </w:rPr>
        <w:t xml:space="preserve"> </w:t>
      </w:r>
    </w:p>
    <w:p w14:paraId="423AE7D6" w14:textId="77777777" w:rsidR="00750597" w:rsidRDefault="00750597" w:rsidP="00723E7C">
      <w:pPr>
        <w:pStyle w:val="ListParagraph"/>
        <w:ind w:left="900"/>
        <w:rPr>
          <w:rFonts w:ascii="Times New Roman" w:hAnsi="Times New Roman" w:cs="Times New Roman"/>
          <w:b/>
          <w:sz w:val="36"/>
          <w:szCs w:val="36"/>
        </w:rPr>
      </w:pPr>
    </w:p>
    <w:p w14:paraId="7871E2B5" w14:textId="77777777" w:rsidR="00750597" w:rsidRDefault="00750597" w:rsidP="00723E7C">
      <w:pPr>
        <w:pStyle w:val="ListParagraph"/>
        <w:ind w:left="900"/>
        <w:rPr>
          <w:rFonts w:ascii="Times New Roman" w:hAnsi="Times New Roman" w:cs="Times New Roman"/>
          <w:b/>
          <w:sz w:val="36"/>
          <w:szCs w:val="36"/>
        </w:rPr>
      </w:pPr>
    </w:p>
    <w:p w14:paraId="2EB1F433" w14:textId="3B67E09E" w:rsidR="00750597" w:rsidRDefault="00750597" w:rsidP="00723E7C">
      <w:pPr>
        <w:pStyle w:val="ListParagraph"/>
        <w:ind w:left="900"/>
        <w:rPr>
          <w:rFonts w:ascii="Times New Roman" w:hAnsi="Times New Roman" w:cs="Times New Roman"/>
          <w:b/>
          <w:sz w:val="36"/>
          <w:szCs w:val="36"/>
        </w:rPr>
      </w:pPr>
      <w:r>
        <w:rPr>
          <w:rFonts w:ascii="Times New Roman" w:hAnsi="Times New Roman" w:cs="Times New Roman"/>
          <w:b/>
          <w:sz w:val="36"/>
          <w:szCs w:val="36"/>
        </w:rPr>
        <w:t>Gary</w:t>
      </w:r>
    </w:p>
    <w:p w14:paraId="55C47E51" w14:textId="77777777" w:rsidR="00750597" w:rsidRDefault="00750597" w:rsidP="00723E7C">
      <w:pPr>
        <w:pStyle w:val="ListParagraph"/>
        <w:ind w:left="900"/>
        <w:rPr>
          <w:rFonts w:ascii="Times New Roman" w:hAnsi="Times New Roman" w:cs="Times New Roman"/>
          <w:b/>
          <w:sz w:val="36"/>
          <w:szCs w:val="36"/>
        </w:rPr>
      </w:pPr>
    </w:p>
    <w:p w14:paraId="15C8F990" w14:textId="77777777" w:rsidR="00750597" w:rsidRDefault="00750597" w:rsidP="00723E7C">
      <w:pPr>
        <w:pStyle w:val="ListParagraph"/>
        <w:ind w:left="900"/>
        <w:rPr>
          <w:rFonts w:ascii="Times New Roman" w:hAnsi="Times New Roman" w:cs="Times New Roman"/>
          <w:b/>
          <w:sz w:val="36"/>
          <w:szCs w:val="36"/>
        </w:rPr>
      </w:pPr>
    </w:p>
    <w:p w14:paraId="670B3F8E" w14:textId="77777777" w:rsidR="00750597" w:rsidRDefault="00750597" w:rsidP="00723E7C">
      <w:pPr>
        <w:pStyle w:val="ListParagraph"/>
        <w:ind w:left="900"/>
        <w:rPr>
          <w:rFonts w:ascii="Times New Roman" w:hAnsi="Times New Roman" w:cs="Times New Roman"/>
          <w:b/>
          <w:sz w:val="36"/>
          <w:szCs w:val="36"/>
        </w:rPr>
      </w:pPr>
    </w:p>
    <w:p w14:paraId="4052E91E" w14:textId="77777777" w:rsidR="00750597" w:rsidRDefault="00750597" w:rsidP="00723E7C">
      <w:pPr>
        <w:pStyle w:val="ListParagraph"/>
        <w:ind w:left="900"/>
        <w:rPr>
          <w:rFonts w:ascii="Times New Roman" w:hAnsi="Times New Roman" w:cs="Times New Roman"/>
          <w:b/>
          <w:sz w:val="36"/>
          <w:szCs w:val="36"/>
        </w:rPr>
      </w:pPr>
    </w:p>
    <w:p w14:paraId="71458595" w14:textId="77777777" w:rsidR="00750597" w:rsidRDefault="00750597" w:rsidP="00723E7C">
      <w:pPr>
        <w:pStyle w:val="ListParagraph"/>
        <w:ind w:left="900"/>
        <w:rPr>
          <w:rFonts w:ascii="Times New Roman" w:hAnsi="Times New Roman" w:cs="Times New Roman"/>
          <w:b/>
          <w:sz w:val="36"/>
          <w:szCs w:val="36"/>
        </w:rPr>
      </w:pPr>
    </w:p>
    <w:p w14:paraId="2EE37108" w14:textId="77777777" w:rsidR="00750597" w:rsidRDefault="00750597" w:rsidP="00723E7C">
      <w:pPr>
        <w:pStyle w:val="ListParagraph"/>
        <w:ind w:left="900"/>
        <w:rPr>
          <w:rFonts w:ascii="Times New Roman" w:hAnsi="Times New Roman" w:cs="Times New Roman"/>
          <w:b/>
          <w:sz w:val="36"/>
          <w:szCs w:val="36"/>
        </w:rPr>
      </w:pPr>
    </w:p>
    <w:p w14:paraId="2A8F92BC" w14:textId="77777777" w:rsidR="00750597" w:rsidRDefault="00750597" w:rsidP="00723E7C">
      <w:pPr>
        <w:pStyle w:val="ListParagraph"/>
        <w:ind w:left="900"/>
        <w:rPr>
          <w:rFonts w:ascii="Times New Roman" w:hAnsi="Times New Roman" w:cs="Times New Roman"/>
          <w:b/>
          <w:sz w:val="36"/>
          <w:szCs w:val="36"/>
        </w:rPr>
      </w:pPr>
    </w:p>
    <w:p w14:paraId="63D1A962" w14:textId="77777777" w:rsidR="00750597" w:rsidRPr="00723E7C" w:rsidRDefault="00750597" w:rsidP="00723E7C">
      <w:pPr>
        <w:pStyle w:val="ListParagraph"/>
        <w:ind w:left="900"/>
        <w:rPr>
          <w:rFonts w:ascii="Times New Roman" w:hAnsi="Times New Roman" w:cs="Times New Roman"/>
          <w:b/>
          <w:sz w:val="36"/>
          <w:szCs w:val="36"/>
        </w:rPr>
      </w:pPr>
    </w:p>
    <w:p w14:paraId="3CEC3453" w14:textId="77777777" w:rsidR="005802B5" w:rsidRDefault="005802B5" w:rsidP="00A41030">
      <w:pPr>
        <w:rPr>
          <w:rFonts w:ascii="Times New Roman" w:hAnsi="Times New Roman" w:cs="Times New Roman"/>
          <w:bCs/>
          <w:sz w:val="36"/>
          <w:szCs w:val="36"/>
        </w:rPr>
      </w:pPr>
    </w:p>
    <w:p w14:paraId="0C7DCD59" w14:textId="77777777" w:rsidR="008B6B5D" w:rsidRDefault="008B6B5D" w:rsidP="00A41030">
      <w:pPr>
        <w:rPr>
          <w:rFonts w:ascii="Times New Roman" w:hAnsi="Times New Roman" w:cs="Times New Roman"/>
          <w:b/>
          <w:sz w:val="24"/>
          <w:szCs w:val="24"/>
        </w:rPr>
      </w:pPr>
    </w:p>
    <w:p w14:paraId="599F50FE" w14:textId="77777777" w:rsidR="008B6B5D" w:rsidRPr="002364D6" w:rsidRDefault="008B6B5D" w:rsidP="00A41030">
      <w:pPr>
        <w:rPr>
          <w:rFonts w:ascii="Times New Roman" w:hAnsi="Times New Roman" w:cs="Times New Roman"/>
          <w:sz w:val="24"/>
          <w:szCs w:val="24"/>
        </w:rPr>
      </w:pPr>
    </w:p>
    <w:sectPr w:rsidR="008B6B5D" w:rsidRPr="002364D6" w:rsidSect="006E61AE">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8BA48" w14:textId="77777777" w:rsidR="00F446C3" w:rsidRDefault="00F446C3" w:rsidP="001D6DF6">
      <w:pPr>
        <w:spacing w:after="0" w:line="240" w:lineRule="auto"/>
      </w:pPr>
      <w:r>
        <w:separator/>
      </w:r>
    </w:p>
  </w:endnote>
  <w:endnote w:type="continuationSeparator" w:id="0">
    <w:p w14:paraId="77652807" w14:textId="77777777" w:rsidR="00F446C3" w:rsidRDefault="00F446C3" w:rsidP="001D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823A2" w14:textId="77777777" w:rsidR="00F446C3" w:rsidRDefault="00F446C3" w:rsidP="001D6DF6">
      <w:pPr>
        <w:spacing w:after="0" w:line="240" w:lineRule="auto"/>
      </w:pPr>
      <w:r>
        <w:separator/>
      </w:r>
    </w:p>
  </w:footnote>
  <w:footnote w:type="continuationSeparator" w:id="0">
    <w:p w14:paraId="575FFCEA" w14:textId="77777777" w:rsidR="00F446C3" w:rsidRDefault="00F446C3" w:rsidP="001D6D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230E0"/>
    <w:multiLevelType w:val="hybridMultilevel"/>
    <w:tmpl w:val="5AAC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532F7"/>
    <w:multiLevelType w:val="hybridMultilevel"/>
    <w:tmpl w:val="F5205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8208D"/>
    <w:multiLevelType w:val="hybridMultilevel"/>
    <w:tmpl w:val="D2CEC0F8"/>
    <w:lvl w:ilvl="0" w:tplc="7D4C6DFC">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7D1A47"/>
    <w:multiLevelType w:val="multilevel"/>
    <w:tmpl w:val="7644AD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CB8580A"/>
    <w:multiLevelType w:val="hybridMultilevel"/>
    <w:tmpl w:val="07C0C96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ACD6CFC"/>
    <w:multiLevelType w:val="hybridMultilevel"/>
    <w:tmpl w:val="83CC95C6"/>
    <w:lvl w:ilvl="0" w:tplc="B0E822EE">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54F744C4"/>
    <w:multiLevelType w:val="hybridMultilevel"/>
    <w:tmpl w:val="BD7CB8F6"/>
    <w:lvl w:ilvl="0" w:tplc="FFFFFFFF">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738172">
    <w:abstractNumId w:val="6"/>
  </w:num>
  <w:num w:numId="2" w16cid:durableId="1804538344">
    <w:abstractNumId w:val="1"/>
  </w:num>
  <w:num w:numId="3" w16cid:durableId="4151317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0557763">
    <w:abstractNumId w:val="0"/>
  </w:num>
  <w:num w:numId="5" w16cid:durableId="1383019718">
    <w:abstractNumId w:val="4"/>
  </w:num>
  <w:num w:numId="6" w16cid:durableId="1462461862">
    <w:abstractNumId w:val="5"/>
  </w:num>
  <w:num w:numId="7" w16cid:durableId="16892112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SwNDMyN7IEYWNzJR2l4NTi4sz8PJACo1oARWaiCCwAAAA="/>
  </w:docVars>
  <w:rsids>
    <w:rsidRoot w:val="001F40EF"/>
    <w:rsid w:val="00000A89"/>
    <w:rsid w:val="00006898"/>
    <w:rsid w:val="000073F1"/>
    <w:rsid w:val="000374CC"/>
    <w:rsid w:val="0004113A"/>
    <w:rsid w:val="00044DB5"/>
    <w:rsid w:val="00050E8A"/>
    <w:rsid w:val="000612C3"/>
    <w:rsid w:val="000910EB"/>
    <w:rsid w:val="000A3878"/>
    <w:rsid w:val="000B04B1"/>
    <w:rsid w:val="000B64EC"/>
    <w:rsid w:val="000C1722"/>
    <w:rsid w:val="000E663C"/>
    <w:rsid w:val="000F5D0C"/>
    <w:rsid w:val="000F67CE"/>
    <w:rsid w:val="00111219"/>
    <w:rsid w:val="00122709"/>
    <w:rsid w:val="001301F6"/>
    <w:rsid w:val="00132CAB"/>
    <w:rsid w:val="00136BA1"/>
    <w:rsid w:val="001378CE"/>
    <w:rsid w:val="001402BB"/>
    <w:rsid w:val="00167BAE"/>
    <w:rsid w:val="001715A2"/>
    <w:rsid w:val="00183D65"/>
    <w:rsid w:val="001858AC"/>
    <w:rsid w:val="001B12BF"/>
    <w:rsid w:val="001B167C"/>
    <w:rsid w:val="001B6CB3"/>
    <w:rsid w:val="001D1B88"/>
    <w:rsid w:val="001D4CD2"/>
    <w:rsid w:val="001D6DF6"/>
    <w:rsid w:val="001E3F20"/>
    <w:rsid w:val="001E5BAC"/>
    <w:rsid w:val="001F2245"/>
    <w:rsid w:val="001F40EF"/>
    <w:rsid w:val="001F41D2"/>
    <w:rsid w:val="001F7BB6"/>
    <w:rsid w:val="002364D6"/>
    <w:rsid w:val="0023756B"/>
    <w:rsid w:val="0024070A"/>
    <w:rsid w:val="00247026"/>
    <w:rsid w:val="0025439D"/>
    <w:rsid w:val="002756AD"/>
    <w:rsid w:val="002907DD"/>
    <w:rsid w:val="002936ED"/>
    <w:rsid w:val="00294456"/>
    <w:rsid w:val="0029504B"/>
    <w:rsid w:val="002A1710"/>
    <w:rsid w:val="002A37EC"/>
    <w:rsid w:val="002B111E"/>
    <w:rsid w:val="002C120A"/>
    <w:rsid w:val="002C14B2"/>
    <w:rsid w:val="002C4C0F"/>
    <w:rsid w:val="002D1BA7"/>
    <w:rsid w:val="002D77B0"/>
    <w:rsid w:val="002E24D7"/>
    <w:rsid w:val="002F7DAF"/>
    <w:rsid w:val="002F7ED2"/>
    <w:rsid w:val="00306630"/>
    <w:rsid w:val="00310CF0"/>
    <w:rsid w:val="003118D4"/>
    <w:rsid w:val="00342EAD"/>
    <w:rsid w:val="00347D5B"/>
    <w:rsid w:val="003632E6"/>
    <w:rsid w:val="00373D15"/>
    <w:rsid w:val="003856B7"/>
    <w:rsid w:val="003979E3"/>
    <w:rsid w:val="003C05D5"/>
    <w:rsid w:val="003C13AB"/>
    <w:rsid w:val="003D0F3D"/>
    <w:rsid w:val="003D5020"/>
    <w:rsid w:val="003E6103"/>
    <w:rsid w:val="003F6274"/>
    <w:rsid w:val="003F7D79"/>
    <w:rsid w:val="00405AA6"/>
    <w:rsid w:val="00410C11"/>
    <w:rsid w:val="004140FC"/>
    <w:rsid w:val="00426964"/>
    <w:rsid w:val="00430185"/>
    <w:rsid w:val="004350D2"/>
    <w:rsid w:val="00443E21"/>
    <w:rsid w:val="00452F34"/>
    <w:rsid w:val="004547E5"/>
    <w:rsid w:val="00471933"/>
    <w:rsid w:val="0047295D"/>
    <w:rsid w:val="00477CD4"/>
    <w:rsid w:val="004A18EE"/>
    <w:rsid w:val="004A387C"/>
    <w:rsid w:val="004B07EB"/>
    <w:rsid w:val="004B2DFD"/>
    <w:rsid w:val="004F2DAD"/>
    <w:rsid w:val="005441B9"/>
    <w:rsid w:val="005454FD"/>
    <w:rsid w:val="005579AB"/>
    <w:rsid w:val="0056011A"/>
    <w:rsid w:val="00575F42"/>
    <w:rsid w:val="00577DE0"/>
    <w:rsid w:val="005802B5"/>
    <w:rsid w:val="005829C3"/>
    <w:rsid w:val="00583803"/>
    <w:rsid w:val="00583B37"/>
    <w:rsid w:val="00585719"/>
    <w:rsid w:val="00593B03"/>
    <w:rsid w:val="005A059C"/>
    <w:rsid w:val="005B50CB"/>
    <w:rsid w:val="005B6206"/>
    <w:rsid w:val="005C4A60"/>
    <w:rsid w:val="005D70EA"/>
    <w:rsid w:val="005D73E2"/>
    <w:rsid w:val="005E7264"/>
    <w:rsid w:val="005F7586"/>
    <w:rsid w:val="005F78F0"/>
    <w:rsid w:val="0060794B"/>
    <w:rsid w:val="006168F7"/>
    <w:rsid w:val="00630FD7"/>
    <w:rsid w:val="00646A28"/>
    <w:rsid w:val="00647CE7"/>
    <w:rsid w:val="00657CE9"/>
    <w:rsid w:val="00662735"/>
    <w:rsid w:val="006824FF"/>
    <w:rsid w:val="006950CA"/>
    <w:rsid w:val="006A0890"/>
    <w:rsid w:val="006B32EA"/>
    <w:rsid w:val="006C5E10"/>
    <w:rsid w:val="006D12E4"/>
    <w:rsid w:val="006D4EE7"/>
    <w:rsid w:val="006E143D"/>
    <w:rsid w:val="006E2DE8"/>
    <w:rsid w:val="006E61AE"/>
    <w:rsid w:val="006F102A"/>
    <w:rsid w:val="00701313"/>
    <w:rsid w:val="007025CC"/>
    <w:rsid w:val="007156D0"/>
    <w:rsid w:val="00723C96"/>
    <w:rsid w:val="00723E7C"/>
    <w:rsid w:val="00741283"/>
    <w:rsid w:val="00750597"/>
    <w:rsid w:val="007532FD"/>
    <w:rsid w:val="007613C8"/>
    <w:rsid w:val="00762DAC"/>
    <w:rsid w:val="0076499A"/>
    <w:rsid w:val="00794851"/>
    <w:rsid w:val="007A0C27"/>
    <w:rsid w:val="007A74AB"/>
    <w:rsid w:val="007B168F"/>
    <w:rsid w:val="007C540A"/>
    <w:rsid w:val="007E5B4D"/>
    <w:rsid w:val="007F1F94"/>
    <w:rsid w:val="007F74AC"/>
    <w:rsid w:val="007F7FD3"/>
    <w:rsid w:val="00806912"/>
    <w:rsid w:val="0082721E"/>
    <w:rsid w:val="00847C52"/>
    <w:rsid w:val="0085062D"/>
    <w:rsid w:val="00852CF2"/>
    <w:rsid w:val="008711AD"/>
    <w:rsid w:val="008729FE"/>
    <w:rsid w:val="0088283F"/>
    <w:rsid w:val="008A37B9"/>
    <w:rsid w:val="008B6B5D"/>
    <w:rsid w:val="008B7EE6"/>
    <w:rsid w:val="008F29C8"/>
    <w:rsid w:val="00902996"/>
    <w:rsid w:val="00907B84"/>
    <w:rsid w:val="0091271C"/>
    <w:rsid w:val="00917661"/>
    <w:rsid w:val="00926758"/>
    <w:rsid w:val="00927F97"/>
    <w:rsid w:val="009356CC"/>
    <w:rsid w:val="009578A5"/>
    <w:rsid w:val="00964A63"/>
    <w:rsid w:val="00966069"/>
    <w:rsid w:val="00992695"/>
    <w:rsid w:val="00994507"/>
    <w:rsid w:val="009A3F8D"/>
    <w:rsid w:val="009A71F0"/>
    <w:rsid w:val="009E429D"/>
    <w:rsid w:val="009F3ABE"/>
    <w:rsid w:val="00A0252B"/>
    <w:rsid w:val="00A106EC"/>
    <w:rsid w:val="00A1556A"/>
    <w:rsid w:val="00A1589A"/>
    <w:rsid w:val="00A17491"/>
    <w:rsid w:val="00A35BE8"/>
    <w:rsid w:val="00A41030"/>
    <w:rsid w:val="00A417C7"/>
    <w:rsid w:val="00A449F7"/>
    <w:rsid w:val="00A46C05"/>
    <w:rsid w:val="00A604DA"/>
    <w:rsid w:val="00A71474"/>
    <w:rsid w:val="00A7782A"/>
    <w:rsid w:val="00A9120A"/>
    <w:rsid w:val="00A95ABA"/>
    <w:rsid w:val="00AC66B4"/>
    <w:rsid w:val="00AD2A13"/>
    <w:rsid w:val="00AE2AD1"/>
    <w:rsid w:val="00AE6CD6"/>
    <w:rsid w:val="00AF0B2B"/>
    <w:rsid w:val="00B0194F"/>
    <w:rsid w:val="00B608E2"/>
    <w:rsid w:val="00B67499"/>
    <w:rsid w:val="00B772DB"/>
    <w:rsid w:val="00B809B8"/>
    <w:rsid w:val="00B952BB"/>
    <w:rsid w:val="00B95B21"/>
    <w:rsid w:val="00BB6E54"/>
    <w:rsid w:val="00BC69E6"/>
    <w:rsid w:val="00BC6AE2"/>
    <w:rsid w:val="00BD54AA"/>
    <w:rsid w:val="00BD6233"/>
    <w:rsid w:val="00BE110A"/>
    <w:rsid w:val="00BE1488"/>
    <w:rsid w:val="00C05DFE"/>
    <w:rsid w:val="00C25EC9"/>
    <w:rsid w:val="00C63069"/>
    <w:rsid w:val="00C71101"/>
    <w:rsid w:val="00C72316"/>
    <w:rsid w:val="00C73BB2"/>
    <w:rsid w:val="00C952ED"/>
    <w:rsid w:val="00CB5F3D"/>
    <w:rsid w:val="00CC17B5"/>
    <w:rsid w:val="00CC71F2"/>
    <w:rsid w:val="00CD4D5B"/>
    <w:rsid w:val="00CD7379"/>
    <w:rsid w:val="00CE1C53"/>
    <w:rsid w:val="00CE5C63"/>
    <w:rsid w:val="00CF745E"/>
    <w:rsid w:val="00D00D5E"/>
    <w:rsid w:val="00D02C67"/>
    <w:rsid w:val="00D128DA"/>
    <w:rsid w:val="00D15DC9"/>
    <w:rsid w:val="00D20F2E"/>
    <w:rsid w:val="00D22D6C"/>
    <w:rsid w:val="00D333D9"/>
    <w:rsid w:val="00D43604"/>
    <w:rsid w:val="00D5202B"/>
    <w:rsid w:val="00D63400"/>
    <w:rsid w:val="00D75575"/>
    <w:rsid w:val="00D75C26"/>
    <w:rsid w:val="00D80ED8"/>
    <w:rsid w:val="00D84DF6"/>
    <w:rsid w:val="00D90795"/>
    <w:rsid w:val="00DB7A4A"/>
    <w:rsid w:val="00DD05C6"/>
    <w:rsid w:val="00DE49A5"/>
    <w:rsid w:val="00DE4BDC"/>
    <w:rsid w:val="00E02BC4"/>
    <w:rsid w:val="00E06236"/>
    <w:rsid w:val="00E07406"/>
    <w:rsid w:val="00E21267"/>
    <w:rsid w:val="00E21E56"/>
    <w:rsid w:val="00E34F48"/>
    <w:rsid w:val="00E37B8F"/>
    <w:rsid w:val="00E406F0"/>
    <w:rsid w:val="00E4415C"/>
    <w:rsid w:val="00E53481"/>
    <w:rsid w:val="00E831B6"/>
    <w:rsid w:val="00E95644"/>
    <w:rsid w:val="00E96E3A"/>
    <w:rsid w:val="00EA318D"/>
    <w:rsid w:val="00EE512F"/>
    <w:rsid w:val="00EF1176"/>
    <w:rsid w:val="00EF4337"/>
    <w:rsid w:val="00EF5D5F"/>
    <w:rsid w:val="00EF7C45"/>
    <w:rsid w:val="00F0372E"/>
    <w:rsid w:val="00F2592E"/>
    <w:rsid w:val="00F440CF"/>
    <w:rsid w:val="00F446C3"/>
    <w:rsid w:val="00F53E3E"/>
    <w:rsid w:val="00F7698B"/>
    <w:rsid w:val="00F82D39"/>
    <w:rsid w:val="00F84D09"/>
    <w:rsid w:val="00F955C0"/>
    <w:rsid w:val="00F96B01"/>
    <w:rsid w:val="00FA7FE8"/>
    <w:rsid w:val="00FB3840"/>
    <w:rsid w:val="00FB7F72"/>
    <w:rsid w:val="00FD44E9"/>
    <w:rsid w:val="00FE6784"/>
    <w:rsid w:val="00FE68EC"/>
    <w:rsid w:val="00FF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55779"/>
  <w15:docId w15:val="{0B64FE27-5907-4DE7-A318-5241AE775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F5D5F"/>
    <w:rPr>
      <w:color w:val="605E5C"/>
      <w:shd w:val="clear" w:color="auto" w:fill="E1DFDD"/>
    </w:rPr>
  </w:style>
  <w:style w:type="character" w:styleId="UnresolvedMention">
    <w:name w:val="Unresolved Mention"/>
    <w:basedOn w:val="DefaultParagraphFont"/>
    <w:uiPriority w:val="99"/>
    <w:semiHidden/>
    <w:unhideWhenUsed/>
    <w:rsid w:val="008B6B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0882">
      <w:bodyDiv w:val="1"/>
      <w:marLeft w:val="0"/>
      <w:marRight w:val="0"/>
      <w:marTop w:val="0"/>
      <w:marBottom w:val="0"/>
      <w:divBdr>
        <w:top w:val="none" w:sz="0" w:space="0" w:color="auto"/>
        <w:left w:val="none" w:sz="0" w:space="0" w:color="auto"/>
        <w:bottom w:val="none" w:sz="0" w:space="0" w:color="auto"/>
        <w:right w:val="none" w:sz="0" w:space="0" w:color="auto"/>
      </w:divBdr>
    </w:div>
    <w:div w:id="718170863">
      <w:bodyDiv w:val="1"/>
      <w:marLeft w:val="0"/>
      <w:marRight w:val="0"/>
      <w:marTop w:val="0"/>
      <w:marBottom w:val="0"/>
      <w:divBdr>
        <w:top w:val="none" w:sz="0" w:space="0" w:color="auto"/>
        <w:left w:val="none" w:sz="0" w:space="0" w:color="auto"/>
        <w:bottom w:val="none" w:sz="0" w:space="0" w:color="auto"/>
        <w:right w:val="none" w:sz="0" w:space="0" w:color="auto"/>
      </w:divBdr>
    </w:div>
    <w:div w:id="753208100">
      <w:bodyDiv w:val="1"/>
      <w:marLeft w:val="0"/>
      <w:marRight w:val="0"/>
      <w:marTop w:val="0"/>
      <w:marBottom w:val="0"/>
      <w:divBdr>
        <w:top w:val="none" w:sz="0" w:space="0" w:color="auto"/>
        <w:left w:val="none" w:sz="0" w:space="0" w:color="auto"/>
        <w:bottom w:val="none" w:sz="0" w:space="0" w:color="auto"/>
        <w:right w:val="none" w:sz="0" w:space="0" w:color="auto"/>
      </w:divBdr>
    </w:div>
    <w:div w:id="1103498079">
      <w:bodyDiv w:val="1"/>
      <w:marLeft w:val="0"/>
      <w:marRight w:val="0"/>
      <w:marTop w:val="0"/>
      <w:marBottom w:val="0"/>
      <w:divBdr>
        <w:top w:val="none" w:sz="0" w:space="0" w:color="auto"/>
        <w:left w:val="none" w:sz="0" w:space="0" w:color="auto"/>
        <w:bottom w:val="none" w:sz="0" w:space="0" w:color="auto"/>
        <w:right w:val="none" w:sz="0" w:space="0" w:color="auto"/>
      </w:divBdr>
    </w:div>
    <w:div w:id="1342927494">
      <w:bodyDiv w:val="1"/>
      <w:marLeft w:val="0"/>
      <w:marRight w:val="0"/>
      <w:marTop w:val="0"/>
      <w:marBottom w:val="0"/>
      <w:divBdr>
        <w:top w:val="none" w:sz="0" w:space="0" w:color="auto"/>
        <w:left w:val="none" w:sz="0" w:space="0" w:color="auto"/>
        <w:bottom w:val="none" w:sz="0" w:space="0" w:color="auto"/>
        <w:right w:val="none" w:sz="0" w:space="0" w:color="auto"/>
      </w:divBdr>
    </w:div>
    <w:div w:id="1513450502">
      <w:bodyDiv w:val="1"/>
      <w:marLeft w:val="0"/>
      <w:marRight w:val="0"/>
      <w:marTop w:val="0"/>
      <w:marBottom w:val="0"/>
      <w:divBdr>
        <w:top w:val="none" w:sz="0" w:space="0" w:color="auto"/>
        <w:left w:val="none" w:sz="0" w:space="0" w:color="auto"/>
        <w:bottom w:val="none" w:sz="0" w:space="0" w:color="auto"/>
        <w:right w:val="none" w:sz="0" w:space="0" w:color="auto"/>
      </w:divBdr>
    </w:div>
    <w:div w:id="1816602930">
      <w:bodyDiv w:val="1"/>
      <w:marLeft w:val="0"/>
      <w:marRight w:val="0"/>
      <w:marTop w:val="0"/>
      <w:marBottom w:val="0"/>
      <w:divBdr>
        <w:top w:val="none" w:sz="0" w:space="0" w:color="auto"/>
        <w:left w:val="none" w:sz="0" w:space="0" w:color="auto"/>
        <w:bottom w:val="none" w:sz="0" w:space="0" w:color="auto"/>
        <w:right w:val="none" w:sz="0" w:space="0" w:color="auto"/>
      </w:divBdr>
    </w:div>
    <w:div w:id="1864392107">
      <w:bodyDiv w:val="1"/>
      <w:marLeft w:val="0"/>
      <w:marRight w:val="0"/>
      <w:marTop w:val="0"/>
      <w:marBottom w:val="0"/>
      <w:divBdr>
        <w:top w:val="none" w:sz="0" w:space="0" w:color="auto"/>
        <w:left w:val="none" w:sz="0" w:space="0" w:color="auto"/>
        <w:bottom w:val="none" w:sz="0" w:space="0" w:color="auto"/>
        <w:right w:val="none" w:sz="0" w:space="0" w:color="auto"/>
      </w:divBdr>
    </w:div>
    <w:div w:id="1899974910">
      <w:bodyDiv w:val="1"/>
      <w:marLeft w:val="0"/>
      <w:marRight w:val="0"/>
      <w:marTop w:val="0"/>
      <w:marBottom w:val="0"/>
      <w:divBdr>
        <w:top w:val="none" w:sz="0" w:space="0" w:color="auto"/>
        <w:left w:val="none" w:sz="0" w:space="0" w:color="auto"/>
        <w:bottom w:val="none" w:sz="0" w:space="0" w:color="auto"/>
        <w:right w:val="none" w:sz="0" w:space="0" w:color="auto"/>
      </w:divBdr>
    </w:div>
    <w:div w:id="191562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cfosolution.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5655E2-3523-4743-93D1-8D35DA4AD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0</TotalTime>
  <Pages>2</Pages>
  <Words>303</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Bender</dc:creator>
  <cp:lastModifiedBy>Gary Bender</cp:lastModifiedBy>
  <cp:revision>4</cp:revision>
  <cp:lastPrinted>2018-02-19T22:58:00Z</cp:lastPrinted>
  <dcterms:created xsi:type="dcterms:W3CDTF">2023-11-19T18:41:00Z</dcterms:created>
  <dcterms:modified xsi:type="dcterms:W3CDTF">2023-11-20T14:47:00Z</dcterms:modified>
</cp:coreProperties>
</file>